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Videographer position at your organization in Israel Jerusalem. As a passionate and skilled videographer with a deep appreciation for capturing stories through visual storytelling, I am eager to contribute my expertise to an environment as culturally rich and historically significant as Jerusalem. My commitment to excellence, combined with my technical proficiency and creative vision, aligns perfectly with the dynamic opportunities that this role presents in one of the world’s most iconic cities.</w:t>
      </w:r>
    </w:p>
    <w:p>
      <w:pPr>
        <w:pStyle w:val="BodyText"/>
      </w:pPr>
      <w:r>
        <w:t xml:space="preserve">With over [X years] of experience in videography, I have developed a unique ability to transform moments into compelling narratives. My work spans a wide range of industries, including documentary filmmaking, event coverage, and corporate video production. However, it is my passion for storytelling that drives me to create content that resonates emotionally with audiences. In Israel Jerusalem, where history and modernity intersect in breathtaking ways, I see an unparalleled opportunity to merge my technical skills with the city’s vibrant cultural tapestry.</w:t>
      </w:r>
    </w:p>
    <w:bookmarkStart w:id="20" w:name="professional-background-and-skills"/>
    <w:p>
      <w:pPr>
        <w:pStyle w:val="Heading2"/>
      </w:pPr>
      <w:r>
        <w:t xml:space="preserve">Professional Background and Skills</w:t>
      </w:r>
    </w:p>
    <w:p>
      <w:pPr>
        <w:pStyle w:val="FirstParagraph"/>
      </w:pPr>
      <w:r>
        <w:t xml:space="preserve">As a Videographer, I have honed my craft through hands-on experience in both independent projects and collaborative environments. My expertise includes advanced camera operation, lighting techniques, sound design, and post-production editing using industry-standard software such as Adobe Premiere Pro, After Effects, and DaVinci Resolve. I am also proficient in shooting for various platforms, from short-form social media content to high-resolution cinematic productions.</w:t>
      </w:r>
    </w:p>
    <w:p>
      <w:pPr>
        <w:pStyle w:val="BodyText"/>
      </w:pPr>
      <w:r>
        <w:t xml:space="preserve">What sets me apart is my ability to adapt to diverse environments while maintaining a consistent focus on quality and creativity. Whether capturing the bustling streets of Jerusalem’s Old City or documenting serene moments in the city’s ancient landscapes, I approach every project with a keen eye for detail and a deep respect for the subject matter. My background in [mention specific projects or roles, e.g., "documenting cultural festivals in Israel" or "producing travel videos for international audiences"] has equipped me with the skills to thrive in fast-paced, ever-changing settings.</w:t>
      </w:r>
    </w:p>
    <w:bookmarkEnd w:id="20"/>
    <w:bookmarkStart w:id="21" w:name="Xc19fe4175b90d04803cebc7b5e2378c04c08b96"/>
    <w:p>
      <w:pPr>
        <w:pStyle w:val="Heading2"/>
      </w:pPr>
      <w:r>
        <w:t xml:space="preserve">Understanding of Israel Jerusalem’s Unique Context</w:t>
      </w:r>
    </w:p>
    <w:p>
      <w:pPr>
        <w:pStyle w:val="FirstParagraph"/>
      </w:pPr>
      <w:r>
        <w:t xml:space="preserve">Israel Jerusalem is a city unlike any other—a place where ancient traditions meet modern innovation, and where every corner tells a story. As a Videographer, I recognize the importance of capturing this duality authentically. My work in Jerusalem would not only highlight the city’s landmarks, such as the Western Wall, the Church of the Holy Sepulchre, and the Damascus Gate, but also its people, their customs, and their everyday lives. I believe that videography has the power to bridge cultural divides and foster understanding, and I am committed to using my skills to create content that honors Jerusalem’s complexity.</w:t>
      </w:r>
    </w:p>
    <w:p>
      <w:pPr>
        <w:pStyle w:val="BodyText"/>
      </w:pPr>
      <w:r>
        <w:t xml:space="preserve">Having studied [mention any relevant education or experience related to Israel/Jerusalem], I am deeply aware of the historical, religious, and social nuances that define this city. This understanding allows me to approach my work with sensitivity and respect, ensuring that the stories I tell are both accurate and impactful. Whether working on a documentary about Jerusalem’s heritage or a promotional video for a local business, I strive to reflect the city’s true essence.</w:t>
      </w:r>
    </w:p>
    <w:bookmarkEnd w:id="21"/>
    <w:bookmarkStart w:id="22" w:name="commitment-to-quality-and-innovation"/>
    <w:p>
      <w:pPr>
        <w:pStyle w:val="Heading2"/>
      </w:pPr>
      <w:r>
        <w:t xml:space="preserve">Commitment to Quality and Innovation</w:t>
      </w:r>
    </w:p>
    <w:p>
      <w:pPr>
        <w:pStyle w:val="FirstParagraph"/>
      </w:pPr>
      <w:r>
        <w:t xml:space="preserve">At the core of my work as a Videographer is an unwavering dedication to quality. I understand that in Israel Jerusalem, where tourism and cultural preservation are paramount, even the smallest details can make a significant difference. From ensuring crystal-clear audio in bustling markets to capturing the golden hour light over the city’s rooftops, I prioritize excellence in every frame. My attention to technical precision is matched by my creative vision, which allows me to produce content that is both visually stunning and emotionally resonant.</w:t>
      </w:r>
    </w:p>
    <w:p>
      <w:pPr>
        <w:pStyle w:val="BodyText"/>
      </w:pPr>
      <w:r>
        <w:t xml:space="preserve">I also embrace innovation and stay current with the latest trends in video production. Whether experimenting with drone cinematography to showcase Jerusalem’s landscapes or integrating virtual reality elements for immersive storytelling, I am always seeking new ways to enhance the viewer’s experience. My ability to balance traditional techniques with cutting-edge technology ensures that my work remains fresh, relevant, and impactful.</w:t>
      </w:r>
    </w:p>
    <w:bookmarkEnd w:id="22"/>
    <w:bookmarkStart w:id="23" w:name="X75037e739db01182326c5e9780343055d68feac"/>
    <w:p>
      <w:pPr>
        <w:pStyle w:val="Heading2"/>
      </w:pPr>
      <w:r>
        <w:t xml:space="preserve">Cultural Awareness and Community Engagement</w:t>
      </w:r>
    </w:p>
    <w:p>
      <w:pPr>
        <w:pStyle w:val="FirstParagraph"/>
      </w:pPr>
      <w:r>
        <w:t xml:space="preserve">Working in Israel Jerusalem means engaging with a diverse community of people from different backgrounds. As a Videographer, I am committed to fostering inclusivity and respect in all my projects. I have experience collaborating with local artists, historians, and organizations to create content that reflects the voices of the people who call Jerusalem home. This collaborative approach not only enriches my work but also ensures that the stories I tell are authentic and representative of the city’s multifaceted identity.</w:t>
      </w:r>
    </w:p>
    <w:p>
      <w:pPr>
        <w:pStyle w:val="BodyText"/>
      </w:pPr>
      <w:r>
        <w:t xml:space="preserve">Additionally, I am passionate about using video as a tool for education and advocacy. Whether documenting environmental initiatives in Jerusalem’s surrounding areas or highlighting community efforts to preserve cultural heritage, I believe that videography can inspire positive change. My goal is to contribute to projects that not only showcase the beauty of Israel Jerusalem but also highlight its challenges and opportunities.</w:t>
      </w:r>
    </w:p>
    <w:bookmarkEnd w:id="23"/>
    <w:bookmarkStart w:id="24" w:name="conclusion"/>
    <w:p>
      <w:pPr>
        <w:pStyle w:val="Heading2"/>
      </w:pPr>
      <w:r>
        <w:t xml:space="preserve">Conclusion</w:t>
      </w:r>
    </w:p>
    <w:p>
      <w:pPr>
        <w:pStyle w:val="FirstParagraph"/>
      </w:pPr>
      <w:r>
        <w:t xml:space="preserve">In conclusion, I am excited about the possibility of joining your team as a Videographer in Israel Jerusalem. My technical expertise, creative vision, and deep respect for the city’s cultural significance make me a strong candidate for this role. I am confident that my dedication to storytelling and quality will add value to your organization while helping to preserve and promote the unique spirit of Jerusalem.</w:t>
      </w:r>
    </w:p>
    <w:p>
      <w:pPr>
        <w:pStyle w:val="BodyText"/>
      </w:pPr>
      <w:r>
        <w:t xml:space="preserve">Thank you for considering my application. I would welcome the opportunity to discuss how my skills and experiences align with your needs. Please feel free to contact me at [phone number] or [email address] at your convenience. I look forward to contributing to the vibrant visual legacy of Israel Jerusalem.</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Israel Jerusalem</dc:title>
  <dc:creator/>
  <cp:keywords/>
  <dcterms:created xsi:type="dcterms:W3CDTF">2026-07-21T01:01:47Z</dcterms:created>
  <dcterms:modified xsi:type="dcterms:W3CDTF">2026-07-21T01:01:47Z</dcterms:modified>
</cp:coreProperties>
</file>

<file path=docProps/custom.xml><?xml version="1.0" encoding="utf-8"?>
<Properties xmlns="http://schemas.openxmlformats.org/officeDocument/2006/custom-properties" xmlns:vt="http://schemas.openxmlformats.org/officeDocument/2006/docPropsVTypes"/>
</file>